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7D6F7" w14:textId="1FDD9904" w:rsidR="004D0CA9" w:rsidRPr="00982893" w:rsidRDefault="0053745E" w:rsidP="00982893">
      <w:pPr>
        <w:pStyle w:val="1"/>
        <w:widowControl w:val="0"/>
        <w:spacing w:before="320" w:after="320"/>
        <w:jc w:val="center"/>
        <w:rPr>
          <w:rFonts w:ascii="Times New Roman" w:eastAsia="黑体" w:hAnsi="Times New Roman" w:cs="Times New Roman"/>
          <w:bCs/>
          <w:color w:val="auto"/>
          <w:kern w:val="44"/>
          <w:sz w:val="32"/>
          <w:szCs w:val="32"/>
          <w:lang w:eastAsia="zh-CN"/>
        </w:rPr>
      </w:pPr>
      <w:bookmarkStart w:id="0" w:name="智能办公系统操作手册"/>
      <w:r w:rsidRPr="00982893">
        <w:rPr>
          <w:rFonts w:ascii="Times New Roman" w:eastAsia="黑体" w:hAnsi="Times New Roman" w:cs="Times New Roman" w:hint="eastAsia"/>
          <w:bCs/>
          <w:color w:val="auto"/>
          <w:kern w:val="44"/>
          <w:sz w:val="32"/>
          <w:szCs w:val="32"/>
          <w:lang w:eastAsia="zh-CN"/>
        </w:rPr>
        <w:t>智能办公</w:t>
      </w:r>
      <w:r w:rsidR="00DE2ADA" w:rsidRPr="00982893">
        <w:rPr>
          <w:rFonts w:ascii="Times New Roman" w:eastAsia="黑体" w:hAnsi="Times New Roman" w:cs="Times New Roman" w:hint="eastAsia"/>
          <w:bCs/>
          <w:color w:val="auto"/>
          <w:kern w:val="44"/>
          <w:sz w:val="32"/>
          <w:szCs w:val="32"/>
          <w:lang w:eastAsia="zh-CN"/>
        </w:rPr>
        <w:t>软件</w:t>
      </w:r>
      <w:r w:rsidRPr="00982893">
        <w:rPr>
          <w:rFonts w:ascii="Times New Roman" w:eastAsia="黑体" w:hAnsi="Times New Roman" w:cs="Times New Roman" w:hint="eastAsia"/>
          <w:bCs/>
          <w:color w:val="auto"/>
          <w:kern w:val="44"/>
          <w:sz w:val="32"/>
          <w:szCs w:val="32"/>
          <w:lang w:eastAsia="zh-CN"/>
        </w:rPr>
        <w:t>操作手册</w:t>
      </w:r>
    </w:p>
    <w:p w14:paraId="633EB558" w14:textId="77777777" w:rsidR="004D0CA9" w:rsidRPr="00614856" w:rsidRDefault="0053745E" w:rsidP="00614856">
      <w:pPr>
        <w:pStyle w:val="1"/>
        <w:widowControl w:val="0"/>
        <w:spacing w:before="320" w:after="320"/>
        <w:jc w:val="center"/>
        <w:rPr>
          <w:rFonts w:ascii="黑体" w:eastAsia="黑体" w:hAnsi="黑体" w:cs="Times New Roman"/>
          <w:color w:val="auto"/>
          <w:kern w:val="2"/>
          <w:sz w:val="28"/>
          <w:szCs w:val="28"/>
          <w:lang w:eastAsia="zh-CN"/>
        </w:rPr>
      </w:pPr>
      <w:bookmarkStart w:id="1" w:name="一系统简介"/>
      <w:r w:rsidRPr="00614856">
        <w:rPr>
          <w:rFonts w:ascii="黑体" w:eastAsia="黑体" w:hAnsi="黑体" w:cs="Times New Roman" w:hint="eastAsia"/>
          <w:color w:val="auto"/>
          <w:kern w:val="2"/>
          <w:sz w:val="28"/>
          <w:szCs w:val="28"/>
          <w:lang w:eastAsia="zh-CN"/>
        </w:rPr>
        <w:t>一、系统简介</w:t>
      </w:r>
    </w:p>
    <w:p w14:paraId="1566A6C5" w14:textId="20F61F6F" w:rsidR="004D0CA9" w:rsidRPr="007244DF" w:rsidRDefault="00FC22AB" w:rsidP="007244DF">
      <w:pPr>
        <w:widowControl w:val="0"/>
        <w:spacing w:after="0" w:line="360" w:lineRule="auto"/>
        <w:ind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614856">
        <w:rPr>
          <w:rFonts w:ascii="宋体" w:eastAsia="宋体" w:hAnsi="宋体" w:cs="Times New Roman"/>
          <w:kern w:val="2"/>
          <w:lang w:eastAsia="zh-CN"/>
        </w:rPr>
        <w:t>本智能办公</w:t>
      </w:r>
      <w:r w:rsidR="00DE2ADA" w:rsidRPr="00614856">
        <w:rPr>
          <w:rFonts w:ascii="宋体" w:eastAsia="宋体" w:hAnsi="宋体" w:cs="Times New Roman" w:hint="eastAsia"/>
          <w:kern w:val="2"/>
          <w:lang w:eastAsia="zh-CN"/>
        </w:rPr>
        <w:t>软件</w:t>
      </w:r>
      <w:r w:rsidRPr="00614856">
        <w:rPr>
          <w:rFonts w:ascii="宋体" w:eastAsia="宋体" w:hAnsi="宋体" w:cs="Times New Roman"/>
          <w:kern w:val="2"/>
          <w:lang w:eastAsia="zh-CN"/>
        </w:rPr>
        <w:t>旨在全面提升企业日常办公效率与管理水平，融合员工信息管理、文档上传下载、智能文档解析（AI功能预留）、日程安排与提醒等功能模块。系统采用 B/S 架构设计，前端基于 Vue3，后端采用 SpringBoot 框架，配合 MySQL 数据库、Redis 缓存及 RabbitMQ 消息中间件，确保整体系统运行的高效性、稳定性与安全性。</w:t>
      </w:r>
    </w:p>
    <w:p w14:paraId="1E18853F" w14:textId="77777777" w:rsidR="004D0CA9" w:rsidRPr="00614856" w:rsidRDefault="0053745E" w:rsidP="00614856">
      <w:pPr>
        <w:pStyle w:val="1"/>
        <w:widowControl w:val="0"/>
        <w:spacing w:before="320" w:after="320"/>
        <w:jc w:val="center"/>
        <w:rPr>
          <w:rFonts w:ascii="黑体" w:eastAsia="黑体" w:hAnsi="黑体" w:cs="Times New Roman"/>
          <w:color w:val="auto"/>
          <w:kern w:val="2"/>
          <w:sz w:val="28"/>
          <w:szCs w:val="28"/>
          <w:lang w:eastAsia="zh-CN"/>
        </w:rPr>
      </w:pPr>
      <w:bookmarkStart w:id="2" w:name="二系统环境说明"/>
      <w:bookmarkEnd w:id="1"/>
      <w:r w:rsidRPr="00614856">
        <w:rPr>
          <w:rFonts w:ascii="黑体" w:eastAsia="黑体" w:hAnsi="黑体" w:cs="Times New Roman" w:hint="eastAsia"/>
          <w:color w:val="auto"/>
          <w:kern w:val="2"/>
          <w:sz w:val="28"/>
          <w:szCs w:val="28"/>
          <w:lang w:eastAsia="zh-CN"/>
        </w:rPr>
        <w:t>二、系统环境说明</w:t>
      </w:r>
    </w:p>
    <w:p w14:paraId="2DBC85C6" w14:textId="77777777" w:rsidR="004D0CA9" w:rsidRPr="0008353B" w:rsidRDefault="0053745E" w:rsidP="0008353B">
      <w:pPr>
        <w:widowControl w:val="0"/>
        <w:numPr>
          <w:ilvl w:val="1"/>
          <w:numId w:val="3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浏览器支持：推荐使用最新版的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Google Chrome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或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Microsoft Edge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浏览器访问系统。</w:t>
      </w:r>
    </w:p>
    <w:p w14:paraId="3464C623" w14:textId="77777777" w:rsidR="004D0CA9" w:rsidRPr="0008353B" w:rsidRDefault="0053745E" w:rsidP="0008353B">
      <w:pPr>
        <w:widowControl w:val="0"/>
        <w:numPr>
          <w:ilvl w:val="1"/>
          <w:numId w:val="3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服务端环境：</w:t>
      </w:r>
    </w:p>
    <w:p w14:paraId="1911F1F4" w14:textId="1FD3EE59" w:rsidR="004D0CA9" w:rsidRPr="0008353B" w:rsidRDefault="0053745E" w:rsidP="0008353B">
      <w:pPr>
        <w:widowControl w:val="0"/>
        <w:numPr>
          <w:ilvl w:val="1"/>
          <w:numId w:val="3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操作系统：国产龙芯</w:t>
      </w:r>
    </w:p>
    <w:p w14:paraId="607BCAD2" w14:textId="4D966C3F" w:rsidR="004D0CA9" w:rsidRPr="0008353B" w:rsidRDefault="0053745E" w:rsidP="0008353B">
      <w:pPr>
        <w:widowControl w:val="0"/>
        <w:numPr>
          <w:ilvl w:val="1"/>
          <w:numId w:val="3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数据库：MySQL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</w:t>
      </w:r>
      <w:r w:rsidR="00C15D1F" w:rsidRPr="0008353B">
        <w:rPr>
          <w:rFonts w:ascii="宋体" w:eastAsia="宋体" w:hAnsi="宋体" w:cs="Times New Roman" w:hint="eastAsia"/>
          <w:kern w:val="2"/>
          <w:lang w:eastAsia="zh-CN"/>
        </w:rPr>
        <w:t>8</w:t>
      </w:r>
    </w:p>
    <w:p w14:paraId="0820C870" w14:textId="77777777" w:rsidR="004D0CA9" w:rsidRPr="0008353B" w:rsidRDefault="0053745E" w:rsidP="0008353B">
      <w:pPr>
        <w:widowControl w:val="0"/>
        <w:numPr>
          <w:ilvl w:val="1"/>
          <w:numId w:val="3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缓存：Redis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5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及以上</w:t>
      </w:r>
    </w:p>
    <w:p w14:paraId="7544E55C" w14:textId="28C65DAE" w:rsidR="004F53D3" w:rsidRPr="004F53D3" w:rsidRDefault="0053745E" w:rsidP="004F53D3">
      <w:pPr>
        <w:widowControl w:val="0"/>
        <w:numPr>
          <w:ilvl w:val="1"/>
          <w:numId w:val="3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消息队列：RabbitMQ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3.8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及以上</w:t>
      </w:r>
    </w:p>
    <w:p w14:paraId="0C866F33" w14:textId="77777777" w:rsidR="004D0CA9" w:rsidRPr="00614856" w:rsidRDefault="0053745E" w:rsidP="00614856">
      <w:pPr>
        <w:pStyle w:val="1"/>
        <w:widowControl w:val="0"/>
        <w:spacing w:before="320" w:after="320"/>
        <w:jc w:val="center"/>
        <w:rPr>
          <w:rFonts w:ascii="黑体" w:eastAsia="黑体" w:hAnsi="黑体" w:cs="Times New Roman"/>
          <w:color w:val="auto"/>
          <w:kern w:val="2"/>
          <w:sz w:val="28"/>
          <w:szCs w:val="28"/>
          <w:lang w:eastAsia="zh-CN"/>
        </w:rPr>
      </w:pPr>
      <w:bookmarkStart w:id="3" w:name="三系统登录与首页"/>
      <w:bookmarkEnd w:id="2"/>
      <w:r w:rsidRPr="00614856">
        <w:rPr>
          <w:rFonts w:ascii="黑体" w:eastAsia="黑体" w:hAnsi="黑体" w:cs="Times New Roman" w:hint="eastAsia"/>
          <w:color w:val="auto"/>
          <w:kern w:val="2"/>
          <w:sz w:val="28"/>
          <w:szCs w:val="28"/>
          <w:lang w:eastAsia="zh-CN"/>
        </w:rPr>
        <w:t>三、系统登录与首页</w:t>
      </w:r>
    </w:p>
    <w:p w14:paraId="1C64A1A4" w14:textId="07366DA3" w:rsidR="004D0CA9" w:rsidRPr="0008353B" w:rsidRDefault="0053745E" w:rsidP="00BF4F2D">
      <w:pPr>
        <w:pStyle w:val="3"/>
        <w:widowControl w:val="0"/>
        <w:numPr>
          <w:ilvl w:val="1"/>
          <w:numId w:val="12"/>
        </w:numPr>
        <w:spacing w:before="120" w:after="120"/>
        <w:jc w:val="both"/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</w:pPr>
      <w:bookmarkStart w:id="4" w:name="登录系统"/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登录系统</w:t>
      </w:r>
    </w:p>
    <w:p w14:paraId="12E742ED" w14:textId="511A1847" w:rsidR="003111FD" w:rsidRPr="0008353B" w:rsidRDefault="00BF4F2D" w:rsidP="00BF4F2D">
      <w:pPr>
        <w:widowControl w:val="0"/>
        <w:spacing w:after="0" w:line="360" w:lineRule="auto"/>
        <w:ind w:left="480"/>
        <w:jc w:val="both"/>
        <w:rPr>
          <w:rFonts w:ascii="宋体" w:eastAsia="宋体" w:hAnsi="宋体" w:cs="Times New Roman"/>
          <w:kern w:val="2"/>
          <w:lang w:eastAsia="zh-CN"/>
        </w:rPr>
      </w:pPr>
      <w:r>
        <w:rPr>
          <w:rFonts w:ascii="宋体" w:eastAsia="宋体" w:hAnsi="宋体" w:cs="Times New Roman" w:hint="eastAsia"/>
          <w:kern w:val="2"/>
          <w:lang w:eastAsia="zh-CN"/>
        </w:rPr>
        <w:t>1.</w:t>
      </w:r>
      <w:r w:rsidR="003111FD" w:rsidRPr="0008353B">
        <w:rPr>
          <w:rFonts w:ascii="宋体" w:eastAsia="宋体" w:hAnsi="宋体" w:cs="Times New Roman"/>
          <w:kern w:val="2"/>
          <w:lang w:eastAsia="zh-CN"/>
        </w:rPr>
        <w:t>打开浏览器并访问部署好的系统网址。</w:t>
      </w:r>
    </w:p>
    <w:p w14:paraId="357BD954" w14:textId="01FAF687" w:rsidR="004D0CA9" w:rsidRDefault="00BF4F2D" w:rsidP="00BF4F2D">
      <w:pPr>
        <w:widowControl w:val="0"/>
        <w:spacing w:after="0" w:line="360" w:lineRule="auto"/>
        <w:ind w:left="480"/>
        <w:jc w:val="both"/>
        <w:rPr>
          <w:rFonts w:ascii="宋体" w:eastAsia="宋体" w:hAnsi="宋体" w:cs="Times New Roman"/>
          <w:kern w:val="2"/>
          <w:lang w:eastAsia="zh-CN"/>
        </w:rPr>
      </w:pPr>
      <w:r>
        <w:rPr>
          <w:rFonts w:ascii="宋体" w:eastAsia="宋体" w:hAnsi="宋体" w:cs="Times New Roman" w:hint="eastAsia"/>
          <w:kern w:val="2"/>
          <w:lang w:eastAsia="zh-CN"/>
        </w:rPr>
        <w:t>2.</w:t>
      </w:r>
      <w:r w:rsidR="003111FD" w:rsidRPr="0008353B">
        <w:rPr>
          <w:rFonts w:ascii="宋体" w:eastAsia="宋体" w:hAnsi="宋体" w:cs="Times New Roman"/>
          <w:kern w:val="2"/>
          <w:lang w:eastAsia="zh-CN"/>
        </w:rPr>
        <w:t>输入有效的工号与密码，点击“登录”按钮进入系统。</w:t>
      </w:r>
    </w:p>
    <w:p w14:paraId="13D05AC2" w14:textId="3CE1CD4B" w:rsidR="0064753C" w:rsidRPr="0064753C" w:rsidRDefault="0064753C" w:rsidP="00BF4F2D">
      <w:pPr>
        <w:widowControl w:val="0"/>
        <w:spacing w:after="0" w:line="360" w:lineRule="auto"/>
        <w:ind w:left="480"/>
        <w:jc w:val="both"/>
        <w:rPr>
          <w:rFonts w:ascii="宋体" w:eastAsia="宋体" w:hAnsi="宋体" w:cs="Times New Roman" w:hint="eastAsia"/>
          <w:kern w:val="2"/>
          <w:lang w:eastAsia="zh-CN"/>
        </w:rPr>
      </w:pPr>
      <w:r>
        <w:rPr>
          <w:rFonts w:ascii="宋体" w:eastAsia="宋体" w:hAnsi="宋体" w:cs="Times New Roman" w:hint="eastAsia"/>
          <w:kern w:val="2"/>
          <w:lang w:eastAsia="zh-CN"/>
        </w:rPr>
        <w:t>注:默认密码(</w:t>
      </w:r>
      <w:r>
        <w:rPr>
          <w:rFonts w:ascii="宋体" w:eastAsia="宋体" w:hAnsi="宋体" w:cs="Times New Roman"/>
          <w:kern w:val="2"/>
          <w:lang w:eastAsia="zh-CN"/>
        </w:rPr>
        <w:t>123456)</w:t>
      </w:r>
    </w:p>
    <w:p w14:paraId="4CA4007F" w14:textId="18E5D3E0" w:rsidR="00CD4B10" w:rsidRPr="007244DF" w:rsidRDefault="00382321" w:rsidP="007244DF">
      <w:pPr>
        <w:pStyle w:val="Compact"/>
        <w:ind w:left="720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89350FA" wp14:editId="27C27728">
            <wp:extent cx="5486400" cy="3431540"/>
            <wp:effectExtent l="0" t="0" r="0" b="0"/>
            <wp:docPr id="5899773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97734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4B10">
        <w:rPr>
          <w:rFonts w:ascii="宋体" w:hAnsi="宋体" w:hint="eastAsia"/>
          <w:szCs w:val="21"/>
          <w:lang w:eastAsia="zh-CN"/>
        </w:rPr>
        <w:t>图</w:t>
      </w:r>
      <w:r w:rsidR="00ED31FD">
        <w:rPr>
          <w:rFonts w:ascii="宋体" w:hAnsi="宋体" w:hint="eastAsia"/>
          <w:szCs w:val="21"/>
          <w:lang w:eastAsia="zh-CN"/>
        </w:rPr>
        <w:t>3</w:t>
      </w:r>
      <w:r w:rsidR="00CD4B10">
        <w:rPr>
          <w:rFonts w:ascii="宋体" w:hAnsi="宋体"/>
          <w:szCs w:val="21"/>
          <w:lang w:eastAsia="zh-CN"/>
        </w:rPr>
        <w:t>-1</w:t>
      </w:r>
      <w:r w:rsidR="00CD4B10">
        <w:rPr>
          <w:rFonts w:ascii="宋体" w:hAnsi="宋体" w:hint="eastAsia"/>
          <w:szCs w:val="21"/>
          <w:lang w:eastAsia="zh-CN"/>
        </w:rPr>
        <w:t>登录模块</w:t>
      </w:r>
    </w:p>
    <w:p w14:paraId="313241AB" w14:textId="1E16F50C" w:rsidR="00EB4B72" w:rsidRPr="0008353B" w:rsidRDefault="00E842D4" w:rsidP="0008353B">
      <w:pPr>
        <w:widowControl w:val="0"/>
        <w:spacing w:after="0" w:line="360" w:lineRule="auto"/>
        <w:ind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/>
          <w:kern w:val="2"/>
          <w:lang w:eastAsia="zh-CN"/>
        </w:rPr>
        <w:t>首次登录后建议立即修改初始密码：</w:t>
      </w:r>
    </w:p>
    <w:p w14:paraId="1CB222B2" w14:textId="4EE25035" w:rsidR="00EB4B72" w:rsidRPr="0008353B" w:rsidRDefault="00E842D4" w:rsidP="0008353B">
      <w:pPr>
        <w:widowControl w:val="0"/>
        <w:spacing w:after="0" w:line="360" w:lineRule="auto"/>
        <w:ind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/>
          <w:kern w:val="2"/>
          <w:lang w:eastAsia="zh-CN"/>
        </w:rPr>
        <w:t>点击页面右上角的设置图标 → “修改信息” → 输入新密码后点击确认保存。</w:t>
      </w:r>
    </w:p>
    <w:p w14:paraId="6800C7C9" w14:textId="43FDFAD6" w:rsidR="00CD4B10" w:rsidRPr="007244DF" w:rsidRDefault="00382321" w:rsidP="007244DF">
      <w:pPr>
        <w:pStyle w:val="Compact"/>
        <w:ind w:left="72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43A5852E" wp14:editId="578BF09F">
            <wp:extent cx="5486400" cy="1572895"/>
            <wp:effectExtent l="0" t="0" r="0" b="0"/>
            <wp:docPr id="9122440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2440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4B10">
        <w:rPr>
          <w:rFonts w:ascii="宋体" w:hAnsi="宋体" w:hint="eastAsia"/>
          <w:szCs w:val="21"/>
          <w:lang w:eastAsia="zh-CN"/>
        </w:rPr>
        <w:t>图</w:t>
      </w:r>
      <w:r w:rsidR="00ED31FD">
        <w:rPr>
          <w:rFonts w:ascii="宋体" w:hAnsi="宋体" w:hint="eastAsia"/>
          <w:szCs w:val="21"/>
          <w:lang w:eastAsia="zh-CN"/>
        </w:rPr>
        <w:t>3</w:t>
      </w:r>
      <w:r w:rsidR="00CD4B10">
        <w:rPr>
          <w:rFonts w:ascii="宋体" w:hAnsi="宋体"/>
          <w:szCs w:val="21"/>
          <w:lang w:eastAsia="zh-CN"/>
        </w:rPr>
        <w:t>-</w:t>
      </w:r>
      <w:r w:rsidR="00CD4B10">
        <w:rPr>
          <w:rFonts w:ascii="宋体" w:hAnsi="宋体" w:hint="eastAsia"/>
          <w:szCs w:val="21"/>
          <w:lang w:eastAsia="zh-CN"/>
        </w:rPr>
        <w:t>2</w:t>
      </w:r>
      <w:r w:rsidR="00CD4B10">
        <w:rPr>
          <w:rFonts w:ascii="宋体" w:hAnsi="宋体" w:hint="eastAsia"/>
          <w:szCs w:val="21"/>
          <w:lang w:eastAsia="zh-CN"/>
        </w:rPr>
        <w:t>修改密码模块</w:t>
      </w:r>
    </w:p>
    <w:p w14:paraId="3A68F80C" w14:textId="77777777" w:rsidR="00CD4B10" w:rsidRDefault="00CD4B10" w:rsidP="00EB4B72">
      <w:pPr>
        <w:pStyle w:val="Compact"/>
        <w:ind w:left="720"/>
        <w:rPr>
          <w:lang w:eastAsia="zh-CN"/>
        </w:rPr>
      </w:pPr>
    </w:p>
    <w:p w14:paraId="07E91AF7" w14:textId="26C88554" w:rsidR="00382321" w:rsidRDefault="00382321" w:rsidP="00EB4B72">
      <w:pPr>
        <w:pStyle w:val="Compact"/>
        <w:ind w:left="72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5AF9D50" wp14:editId="6D32EFEF">
            <wp:extent cx="4867275" cy="2962275"/>
            <wp:effectExtent l="0" t="0" r="9525" b="9525"/>
            <wp:docPr id="12678951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8951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4CCD0" w14:textId="7C439E56" w:rsidR="00CD4B10" w:rsidRPr="00CD4B10" w:rsidRDefault="00CD4B10" w:rsidP="00CD4B10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 w:rsidR="00ED31FD">
        <w:rPr>
          <w:rFonts w:ascii="宋体" w:hAnsi="宋体" w:hint="eastAsia"/>
          <w:szCs w:val="21"/>
          <w:lang w:eastAsia="zh-CN"/>
        </w:rPr>
        <w:t>3</w:t>
      </w:r>
      <w:r>
        <w:rPr>
          <w:rFonts w:ascii="宋体" w:hAnsi="宋体"/>
          <w:szCs w:val="21"/>
          <w:lang w:eastAsia="zh-CN"/>
        </w:rPr>
        <w:t>-</w:t>
      </w:r>
      <w:r>
        <w:rPr>
          <w:rFonts w:ascii="宋体" w:hAnsi="宋体" w:hint="eastAsia"/>
          <w:szCs w:val="21"/>
          <w:lang w:eastAsia="zh-CN"/>
        </w:rPr>
        <w:t>3</w:t>
      </w:r>
      <w:r>
        <w:rPr>
          <w:rFonts w:ascii="宋体" w:hAnsi="宋体" w:hint="eastAsia"/>
          <w:szCs w:val="21"/>
          <w:lang w:eastAsia="zh-CN"/>
        </w:rPr>
        <w:t>修改密码模块</w:t>
      </w:r>
    </w:p>
    <w:p w14:paraId="35E255C7" w14:textId="01A62543" w:rsidR="004D0CA9" w:rsidRPr="0008353B" w:rsidRDefault="0053745E" w:rsidP="0008353B">
      <w:pPr>
        <w:pStyle w:val="3"/>
        <w:widowControl w:val="0"/>
        <w:spacing w:before="120" w:after="120"/>
        <w:jc w:val="both"/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</w:pPr>
      <w:bookmarkStart w:id="5" w:name="首页概览"/>
      <w:bookmarkEnd w:id="4"/>
      <w:r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 xml:space="preserve">3.2 </w:t>
      </w:r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首页概览</w:t>
      </w:r>
    </w:p>
    <w:p w14:paraId="57CEC30A" w14:textId="77777777" w:rsidR="00084B36" w:rsidRPr="0008353B" w:rsidRDefault="00084B36" w:rsidP="0008353B">
      <w:pPr>
        <w:widowControl w:val="0"/>
        <w:numPr>
          <w:ilvl w:val="0"/>
          <w:numId w:val="11"/>
        </w:numPr>
        <w:tabs>
          <w:tab w:val="clear" w:pos="720"/>
        </w:tabs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/>
          <w:kern w:val="2"/>
          <w:lang w:eastAsia="zh-CN"/>
        </w:rPr>
        <w:t>系统首页主要由以下三部分构成：</w:t>
      </w:r>
    </w:p>
    <w:p w14:paraId="321D4DB2" w14:textId="77777777" w:rsidR="00084B36" w:rsidRPr="0008353B" w:rsidRDefault="00084B36" w:rsidP="0008353B">
      <w:pPr>
        <w:widowControl w:val="0"/>
        <w:numPr>
          <w:ilvl w:val="0"/>
          <w:numId w:val="11"/>
        </w:numPr>
        <w:tabs>
          <w:tab w:val="clear" w:pos="720"/>
        </w:tabs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/>
          <w:kern w:val="2"/>
          <w:lang w:eastAsia="zh-CN"/>
        </w:rPr>
        <w:t>顶部导航栏：显示系统模块、用户信息及设置入口。</w:t>
      </w:r>
    </w:p>
    <w:p w14:paraId="293A7132" w14:textId="77777777" w:rsidR="00084B36" w:rsidRPr="0008353B" w:rsidRDefault="00084B36" w:rsidP="0008353B">
      <w:pPr>
        <w:widowControl w:val="0"/>
        <w:numPr>
          <w:ilvl w:val="0"/>
          <w:numId w:val="11"/>
        </w:numPr>
        <w:tabs>
          <w:tab w:val="clear" w:pos="720"/>
        </w:tabs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/>
          <w:kern w:val="2"/>
          <w:lang w:eastAsia="zh-CN"/>
        </w:rPr>
        <w:t>左侧菜单栏：用于功能导航与模块快速访问。</w:t>
      </w:r>
    </w:p>
    <w:p w14:paraId="3B086A55" w14:textId="60A0C41A" w:rsidR="00084B36" w:rsidRPr="00ED31FD" w:rsidRDefault="00084B36" w:rsidP="00084B36">
      <w:pPr>
        <w:widowControl w:val="0"/>
        <w:numPr>
          <w:ilvl w:val="0"/>
          <w:numId w:val="11"/>
        </w:numPr>
        <w:tabs>
          <w:tab w:val="clear" w:pos="720"/>
        </w:tabs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/>
          <w:kern w:val="2"/>
          <w:lang w:eastAsia="zh-CN"/>
        </w:rPr>
        <w:t>中心内容区：根据所选功能展示具体操作界面。</w:t>
      </w:r>
    </w:p>
    <w:p w14:paraId="57E6DE62" w14:textId="23DE3D0E" w:rsidR="003C6693" w:rsidRDefault="003C6693" w:rsidP="003C6693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1FD9103D" wp14:editId="5C464E6C">
            <wp:extent cx="5486400" cy="2794635"/>
            <wp:effectExtent l="0" t="0" r="0" b="0"/>
            <wp:docPr id="8312943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29435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D0B51" w14:textId="293F543C" w:rsidR="00ED31FD" w:rsidRPr="00ED31FD" w:rsidRDefault="00ED31FD" w:rsidP="00ED31FD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3</w:t>
      </w:r>
      <w:r>
        <w:rPr>
          <w:rFonts w:ascii="宋体" w:hAnsi="宋体"/>
          <w:szCs w:val="21"/>
        </w:rPr>
        <w:t>-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 w:hint="eastAsia"/>
          <w:szCs w:val="21"/>
          <w:lang w:eastAsia="zh-CN"/>
        </w:rPr>
        <w:t>首页概览</w:t>
      </w:r>
    </w:p>
    <w:p w14:paraId="470177C7" w14:textId="77777777" w:rsidR="004D0CA9" w:rsidRDefault="00CC7016">
      <w:r>
        <w:lastRenderedPageBreak/>
        <w:pict w14:anchorId="7E7D3CC7">
          <v:rect id="_x0000_i1026" style="width:0;height:1.5pt" o:hralign="center" o:hrstd="t" o:hr="t"/>
        </w:pict>
      </w:r>
    </w:p>
    <w:p w14:paraId="1E5CE7E2" w14:textId="77777777" w:rsidR="004D0CA9" w:rsidRPr="00614856" w:rsidRDefault="0053745E" w:rsidP="00614856">
      <w:pPr>
        <w:pStyle w:val="1"/>
        <w:widowControl w:val="0"/>
        <w:spacing w:before="320" w:after="320"/>
        <w:jc w:val="center"/>
        <w:rPr>
          <w:rFonts w:ascii="Times New Roman" w:eastAsia="黑体" w:hAnsi="Times New Roman" w:cs="Times New Roman"/>
          <w:bCs/>
          <w:color w:val="auto"/>
          <w:kern w:val="44"/>
          <w:sz w:val="32"/>
          <w:szCs w:val="32"/>
          <w:lang w:eastAsia="zh-CN"/>
        </w:rPr>
      </w:pPr>
      <w:bookmarkStart w:id="6" w:name="四模块操作指南"/>
      <w:bookmarkEnd w:id="3"/>
      <w:bookmarkEnd w:id="5"/>
      <w:r w:rsidRPr="00614856">
        <w:rPr>
          <w:rFonts w:ascii="Times New Roman" w:eastAsia="黑体" w:hAnsi="Times New Roman" w:cs="Times New Roman" w:hint="eastAsia"/>
          <w:bCs/>
          <w:color w:val="auto"/>
          <w:kern w:val="44"/>
          <w:sz w:val="32"/>
          <w:szCs w:val="32"/>
          <w:lang w:eastAsia="zh-CN"/>
        </w:rPr>
        <w:t>四、模块操作指南</w:t>
      </w:r>
    </w:p>
    <w:p w14:paraId="6D1E1EA4" w14:textId="4D93E5D3" w:rsidR="005A0E69" w:rsidRPr="0008353B" w:rsidRDefault="0053745E" w:rsidP="0008353B">
      <w:pPr>
        <w:pStyle w:val="3"/>
        <w:widowControl w:val="0"/>
        <w:spacing w:before="120" w:after="120"/>
        <w:jc w:val="both"/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</w:pPr>
      <w:bookmarkStart w:id="7" w:name="员工信息管理"/>
      <w:r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 xml:space="preserve">4.1 </w:t>
      </w:r>
      <w:r w:rsidR="00801F7C"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团队</w:t>
      </w:r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管理</w:t>
      </w:r>
      <w:r w:rsidR="00226333"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（</w:t>
      </w:r>
      <w:r w:rsidR="00095BA4"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>仅管理员权限可见</w:t>
      </w:r>
      <w:r w:rsidR="00226333"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）</w:t>
      </w:r>
    </w:p>
    <w:p w14:paraId="2E83352E" w14:textId="77777777" w:rsidR="00401A53" w:rsidRPr="0008353B" w:rsidRDefault="005A0E69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新增部门：点击“新增部门”按钮，填写部门名称、简介、负责人工号信息，点击保存。</w:t>
      </w:r>
    </w:p>
    <w:p w14:paraId="45AACC72" w14:textId="7AC33989" w:rsidR="00646F2E" w:rsidRPr="0008353B" w:rsidRDefault="00646F2E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修改部门：点击部门卡片的“编辑”按钮，修改后保存。</w:t>
      </w:r>
    </w:p>
    <w:p w14:paraId="1B9D4127" w14:textId="45191EFD" w:rsidR="00646F2E" w:rsidRPr="0008353B" w:rsidRDefault="00646F2E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删除部门：点击部门卡片的“删除”按钮，确认删除。</w:t>
      </w:r>
    </w:p>
    <w:p w14:paraId="5BA6FA14" w14:textId="1A99CA6F" w:rsidR="004B289E" w:rsidRPr="0008353B" w:rsidRDefault="004B289E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部门员工管理：</w:t>
      </w:r>
    </w:p>
    <w:p w14:paraId="6CF0FEC6" w14:textId="67D9B0A2" w:rsidR="00C84ADD" w:rsidRPr="0008353B" w:rsidRDefault="00C84ADD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点击部门卡片进入部门员工列表页：</w:t>
      </w:r>
    </w:p>
    <w:p w14:paraId="1DE97CBE" w14:textId="1C8DAFAD" w:rsidR="005A0E69" w:rsidRPr="0008353B" w:rsidRDefault="005A0E69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新增</w:t>
      </w:r>
      <w:r w:rsidR="004B289E" w:rsidRPr="0008353B">
        <w:rPr>
          <w:rFonts w:ascii="宋体" w:eastAsia="宋体" w:hAnsi="宋体" w:cs="Times New Roman" w:hint="eastAsia"/>
          <w:kern w:val="2"/>
          <w:lang w:eastAsia="zh-CN"/>
        </w:rPr>
        <w:t>部门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员工：点击“新增</w:t>
      </w:r>
      <w:r w:rsidR="00C84ADD" w:rsidRPr="0008353B">
        <w:rPr>
          <w:rFonts w:ascii="宋体" w:eastAsia="宋体" w:hAnsi="宋体" w:cs="Times New Roman" w:hint="eastAsia"/>
          <w:kern w:val="2"/>
          <w:lang w:eastAsia="zh-CN"/>
        </w:rPr>
        <w:t>成员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”按钮，填写</w:t>
      </w:r>
      <w:r w:rsidR="00C84ADD" w:rsidRPr="0008353B">
        <w:rPr>
          <w:rFonts w:ascii="宋体" w:eastAsia="宋体" w:hAnsi="宋体" w:cs="Times New Roman" w:hint="eastAsia"/>
          <w:kern w:val="2"/>
          <w:lang w:eastAsia="zh-CN"/>
        </w:rPr>
        <w:t>工号、邮箱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等信息，点击“保存”。</w:t>
      </w:r>
    </w:p>
    <w:p w14:paraId="3C91715E" w14:textId="13DDDCC3" w:rsidR="004D0CA9" w:rsidRPr="0008353B" w:rsidRDefault="0053745E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修改</w:t>
      </w:r>
      <w:r w:rsidR="004B289E" w:rsidRPr="0008353B">
        <w:rPr>
          <w:rFonts w:ascii="宋体" w:eastAsia="宋体" w:hAnsi="宋体" w:cs="Times New Roman" w:hint="eastAsia"/>
          <w:kern w:val="2"/>
          <w:lang w:eastAsia="zh-CN"/>
        </w:rPr>
        <w:t>部门员工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信息：在员工列表中点击“编辑”按钮，修改后保存。</w:t>
      </w:r>
    </w:p>
    <w:p w14:paraId="4FE95704" w14:textId="19FDE326" w:rsidR="003C6693" w:rsidRPr="0008353B" w:rsidRDefault="0053745E" w:rsidP="0008353B">
      <w:pPr>
        <w:widowControl w:val="0"/>
        <w:numPr>
          <w:ilvl w:val="1"/>
          <w:numId w:val="5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删除</w:t>
      </w:r>
      <w:r w:rsidR="004B289E" w:rsidRPr="0008353B">
        <w:rPr>
          <w:rFonts w:ascii="宋体" w:eastAsia="宋体" w:hAnsi="宋体" w:cs="Times New Roman" w:hint="eastAsia"/>
          <w:kern w:val="2"/>
          <w:lang w:eastAsia="zh-CN"/>
        </w:rPr>
        <w:t>部门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员工：点击对应行的“删除”按钮，</w:t>
      </w:r>
      <w:r w:rsidR="00C84ADD" w:rsidRPr="0008353B">
        <w:rPr>
          <w:rFonts w:ascii="宋体" w:eastAsia="宋体" w:hAnsi="宋体" w:cs="Times New Roman" w:hint="eastAsia"/>
          <w:kern w:val="2"/>
          <w:lang w:eastAsia="zh-CN"/>
        </w:rPr>
        <w:t>确认删除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。</w:t>
      </w:r>
    </w:p>
    <w:p w14:paraId="4A4E1F68" w14:textId="77777777" w:rsidR="00ED31FD" w:rsidRDefault="003C6693" w:rsidP="003C6693">
      <w:pPr>
        <w:pStyle w:val="Compact"/>
        <w:rPr>
          <w:lang w:eastAsia="zh-CN"/>
        </w:rPr>
      </w:pPr>
      <w:r>
        <w:rPr>
          <w:noProof/>
        </w:rPr>
        <w:drawing>
          <wp:inline distT="0" distB="0" distL="0" distR="0" wp14:anchorId="01209E93" wp14:editId="32FDC2D3">
            <wp:extent cx="5486400" cy="2800350"/>
            <wp:effectExtent l="0" t="0" r="0" b="0"/>
            <wp:docPr id="13288539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85393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7ABBA" w14:textId="14541216" w:rsidR="00ED31FD" w:rsidRPr="00ED31FD" w:rsidRDefault="00ED31FD" w:rsidP="00ED31FD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</w:rPr>
        <w:t>-</w:t>
      </w:r>
      <w:r>
        <w:rPr>
          <w:rFonts w:ascii="宋体" w:hAnsi="宋体" w:hint="eastAsia"/>
          <w:szCs w:val="21"/>
          <w:lang w:eastAsia="zh-CN"/>
        </w:rPr>
        <w:t>1</w:t>
      </w:r>
      <w:r>
        <w:rPr>
          <w:rFonts w:ascii="宋体" w:hAnsi="宋体" w:hint="eastAsia"/>
          <w:szCs w:val="21"/>
          <w:lang w:eastAsia="zh-CN"/>
        </w:rPr>
        <w:t>团队管理模块</w:t>
      </w:r>
    </w:p>
    <w:p w14:paraId="20D66893" w14:textId="77777777" w:rsidR="007244DF" w:rsidRDefault="003C6693" w:rsidP="007244DF">
      <w:pPr>
        <w:pStyle w:val="Compact"/>
        <w:jc w:val="center"/>
        <w:rPr>
          <w:lang w:eastAsia="zh-CN"/>
        </w:rPr>
      </w:pPr>
      <w:r w:rsidRPr="003C6693">
        <w:rPr>
          <w:noProof/>
          <w:lang w:eastAsia="zh-CN"/>
        </w:rPr>
        <w:lastRenderedPageBreak/>
        <w:drawing>
          <wp:inline distT="0" distB="0" distL="0" distR="0" wp14:anchorId="02552348" wp14:editId="13495EA6">
            <wp:extent cx="4724400" cy="3011354"/>
            <wp:effectExtent l="0" t="0" r="0" b="0"/>
            <wp:docPr id="15072804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2804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2533" cy="301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69B9A" w14:textId="32D63E8E" w:rsidR="007244DF" w:rsidRPr="00ED31FD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</w:rPr>
        <w:t>-</w:t>
      </w:r>
      <w:r>
        <w:rPr>
          <w:rFonts w:ascii="宋体" w:hAnsi="宋体"/>
          <w:szCs w:val="21"/>
          <w:lang w:eastAsia="zh-CN"/>
        </w:rPr>
        <w:t>2</w:t>
      </w:r>
      <w:r>
        <w:rPr>
          <w:rFonts w:ascii="宋体" w:hAnsi="宋体" w:hint="eastAsia"/>
          <w:szCs w:val="21"/>
          <w:lang w:eastAsia="zh-CN"/>
        </w:rPr>
        <w:t>新增部门</w:t>
      </w:r>
      <w:r w:rsidRPr="00ED31FD">
        <w:rPr>
          <w:rFonts w:ascii="宋体" w:hAnsi="宋体"/>
          <w:szCs w:val="21"/>
          <w:lang w:eastAsia="zh-CN"/>
        </w:rPr>
        <w:t xml:space="preserve"> </w:t>
      </w:r>
    </w:p>
    <w:p w14:paraId="22E90BD7" w14:textId="53FB7EEF" w:rsidR="007244DF" w:rsidRDefault="003C6693" w:rsidP="007244DF">
      <w:pPr>
        <w:pStyle w:val="Compact"/>
        <w:jc w:val="center"/>
        <w:rPr>
          <w:lang w:eastAsia="zh-CN"/>
        </w:rPr>
      </w:pPr>
      <w:r w:rsidRPr="003C6693">
        <w:rPr>
          <w:noProof/>
          <w:lang w:eastAsia="zh-CN"/>
        </w:rPr>
        <w:drawing>
          <wp:inline distT="0" distB="0" distL="0" distR="0" wp14:anchorId="312EC6B0" wp14:editId="397C8159">
            <wp:extent cx="4667250" cy="3039971"/>
            <wp:effectExtent l="0" t="0" r="0" b="8255"/>
            <wp:docPr id="12361180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11806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3088" cy="304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1724F" w14:textId="2B793F47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</w:rPr>
        <w:t>-</w:t>
      </w:r>
      <w:r>
        <w:rPr>
          <w:rFonts w:ascii="宋体" w:hAnsi="宋体"/>
          <w:szCs w:val="21"/>
          <w:lang w:eastAsia="zh-CN"/>
        </w:rPr>
        <w:t>3</w:t>
      </w:r>
      <w:r>
        <w:rPr>
          <w:rFonts w:ascii="宋体" w:hAnsi="宋体" w:hint="eastAsia"/>
          <w:szCs w:val="21"/>
          <w:lang w:eastAsia="zh-CN"/>
        </w:rPr>
        <w:t>编辑部门</w:t>
      </w:r>
    </w:p>
    <w:p w14:paraId="643C2A99" w14:textId="657D5E3B" w:rsidR="003C6693" w:rsidRDefault="003C6693" w:rsidP="007244DF">
      <w:pPr>
        <w:pStyle w:val="Compact"/>
        <w:jc w:val="center"/>
        <w:rPr>
          <w:lang w:eastAsia="zh-CN"/>
        </w:rPr>
      </w:pPr>
      <w:r w:rsidRPr="003C6693">
        <w:rPr>
          <w:noProof/>
          <w:lang w:eastAsia="zh-CN"/>
        </w:rPr>
        <w:lastRenderedPageBreak/>
        <w:drawing>
          <wp:inline distT="0" distB="0" distL="0" distR="0" wp14:anchorId="237F3E74" wp14:editId="638BA5CE">
            <wp:extent cx="4810796" cy="1733792"/>
            <wp:effectExtent l="0" t="0" r="8890" b="0"/>
            <wp:docPr id="3464532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4532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FCAA" w14:textId="17947B54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</w:rPr>
        <w:t>-</w:t>
      </w:r>
      <w:r>
        <w:rPr>
          <w:rFonts w:ascii="宋体" w:hAnsi="宋体"/>
          <w:szCs w:val="21"/>
          <w:lang w:eastAsia="zh-CN"/>
        </w:rPr>
        <w:t>4</w:t>
      </w:r>
      <w:r>
        <w:rPr>
          <w:rFonts w:ascii="宋体" w:hAnsi="宋体" w:hint="eastAsia"/>
          <w:szCs w:val="21"/>
          <w:lang w:eastAsia="zh-CN"/>
        </w:rPr>
        <w:t>部门删除</w:t>
      </w:r>
    </w:p>
    <w:p w14:paraId="1D770C51" w14:textId="77777777" w:rsidR="004D0CA9" w:rsidRPr="0008353B" w:rsidRDefault="0053745E" w:rsidP="0008353B">
      <w:pPr>
        <w:pStyle w:val="3"/>
        <w:widowControl w:val="0"/>
        <w:spacing w:before="120" w:after="120"/>
        <w:jc w:val="both"/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</w:pPr>
      <w:bookmarkStart w:id="8" w:name="文档管理"/>
      <w:bookmarkEnd w:id="7"/>
      <w:r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 xml:space="preserve">4.2 </w:t>
      </w:r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文档管理</w:t>
      </w:r>
    </w:p>
    <w:p w14:paraId="1E560DB2" w14:textId="008924EE" w:rsidR="004D0CA9" w:rsidRPr="0008353B" w:rsidRDefault="0053745E" w:rsidP="0008353B">
      <w:pPr>
        <w:widowControl w:val="0"/>
        <w:numPr>
          <w:ilvl w:val="0"/>
          <w:numId w:val="6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上传文档：点击“上传文档”，选择</w:t>
      </w:r>
      <w:r w:rsidR="00A46C3A" w:rsidRPr="0008353B">
        <w:rPr>
          <w:rFonts w:ascii="宋体" w:eastAsia="宋体" w:hAnsi="宋体" w:cs="Times New Roman" w:hint="eastAsia"/>
          <w:kern w:val="2"/>
          <w:lang w:eastAsia="zh-CN"/>
        </w:rPr>
        <w:t>或拖动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本地文件（支持PDF、Word、Excel等格式），设置</w:t>
      </w:r>
      <w:r w:rsidR="008A3311" w:rsidRPr="0008353B">
        <w:rPr>
          <w:rFonts w:ascii="宋体" w:eastAsia="宋体" w:hAnsi="宋体" w:cs="Times New Roman" w:hint="eastAsia"/>
          <w:kern w:val="2"/>
          <w:lang w:eastAsia="zh-CN"/>
        </w:rPr>
        <w:t>基本信息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后确认上传。</w:t>
      </w:r>
    </w:p>
    <w:p w14:paraId="66581D55" w14:textId="1592EE09" w:rsidR="004D0CA9" w:rsidRPr="0008353B" w:rsidRDefault="0053745E" w:rsidP="0008353B">
      <w:pPr>
        <w:widowControl w:val="0"/>
        <w:numPr>
          <w:ilvl w:val="0"/>
          <w:numId w:val="6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下载文档：点击</w:t>
      </w:r>
      <w:r w:rsidR="008A0AF0" w:rsidRPr="0008353B">
        <w:rPr>
          <w:rFonts w:ascii="宋体" w:eastAsia="宋体" w:hAnsi="宋体" w:cs="Times New Roman" w:hint="eastAsia"/>
          <w:kern w:val="2"/>
          <w:lang w:eastAsia="zh-CN"/>
        </w:rPr>
        <w:t>文件卡片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即可将文件保存至本地。</w:t>
      </w:r>
    </w:p>
    <w:p w14:paraId="525406CA" w14:textId="6A675D2D" w:rsidR="007244DF" w:rsidRPr="007244DF" w:rsidRDefault="0053745E" w:rsidP="007244DF">
      <w:pPr>
        <w:widowControl w:val="0"/>
        <w:numPr>
          <w:ilvl w:val="0"/>
          <w:numId w:val="6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删除文档：</w:t>
      </w:r>
      <w:r w:rsidR="00C9334D" w:rsidRPr="0008353B">
        <w:rPr>
          <w:rFonts w:ascii="宋体" w:eastAsia="宋体" w:hAnsi="宋体" w:cs="Times New Roman" w:hint="eastAsia"/>
          <w:kern w:val="2"/>
          <w:lang w:eastAsia="zh-CN"/>
        </w:rPr>
        <w:t>点击文件卡片“删除”按钮，确认删除</w:t>
      </w:r>
      <w:r w:rsidR="00731486" w:rsidRPr="0008353B">
        <w:rPr>
          <w:rFonts w:ascii="宋体" w:eastAsia="宋体" w:hAnsi="宋体" w:cs="Times New Roman" w:hint="eastAsia"/>
          <w:kern w:val="2"/>
          <w:lang w:eastAsia="zh-CN"/>
        </w:rPr>
        <w:t>。</w:t>
      </w:r>
    </w:p>
    <w:p w14:paraId="439963EE" w14:textId="6E9B887C" w:rsidR="007244DF" w:rsidRDefault="00C725E2" w:rsidP="007244DF">
      <w:pPr>
        <w:widowControl w:val="0"/>
        <w:spacing w:after="0" w:line="360" w:lineRule="auto"/>
        <w:jc w:val="center"/>
        <w:rPr>
          <w:rFonts w:ascii="宋体" w:eastAsia="宋体" w:hAnsi="宋体" w:cs="Times New Roman"/>
          <w:kern w:val="2"/>
          <w:lang w:eastAsia="zh-CN"/>
        </w:rPr>
      </w:pPr>
      <w:r>
        <w:rPr>
          <w:noProof/>
        </w:rPr>
        <w:drawing>
          <wp:inline distT="0" distB="0" distL="0" distR="0" wp14:anchorId="573FA06F" wp14:editId="6CC11BBA">
            <wp:extent cx="4394200" cy="2250502"/>
            <wp:effectExtent l="0" t="0" r="6350" b="0"/>
            <wp:docPr id="23611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15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02797" cy="225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FF3E2" w14:textId="400627D0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</w:rPr>
        <w:t>-</w:t>
      </w:r>
      <w:r>
        <w:rPr>
          <w:rFonts w:ascii="宋体" w:hAnsi="宋体"/>
          <w:szCs w:val="21"/>
          <w:lang w:eastAsia="zh-CN"/>
        </w:rPr>
        <w:t>5</w:t>
      </w:r>
      <w:r>
        <w:rPr>
          <w:rFonts w:ascii="宋体" w:hAnsi="宋体" w:hint="eastAsia"/>
          <w:szCs w:val="21"/>
          <w:lang w:eastAsia="zh-CN"/>
        </w:rPr>
        <w:t>文档管理</w:t>
      </w:r>
    </w:p>
    <w:p w14:paraId="6A11D13A" w14:textId="77777777" w:rsidR="007244DF" w:rsidRDefault="00C725E2" w:rsidP="007244DF">
      <w:pPr>
        <w:widowControl w:val="0"/>
        <w:spacing w:after="0" w:line="360" w:lineRule="auto"/>
        <w:jc w:val="center"/>
        <w:rPr>
          <w:rFonts w:ascii="宋体" w:eastAsia="宋体" w:hAnsi="宋体" w:cs="Times New Roman"/>
          <w:kern w:val="2"/>
          <w:lang w:eastAsia="zh-CN"/>
        </w:rPr>
      </w:pPr>
      <w:r w:rsidRPr="00C725E2">
        <w:rPr>
          <w:noProof/>
          <w:lang w:eastAsia="zh-CN"/>
        </w:rPr>
        <w:lastRenderedPageBreak/>
        <w:drawing>
          <wp:inline distT="0" distB="0" distL="0" distR="0" wp14:anchorId="2C9A316F" wp14:editId="3267342F">
            <wp:extent cx="4953691" cy="3905795"/>
            <wp:effectExtent l="0" t="0" r="0" b="0"/>
            <wp:docPr id="18321368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13686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4894B" w14:textId="693F8B7E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</w:rPr>
        <w:t>-</w:t>
      </w:r>
      <w:r>
        <w:rPr>
          <w:rFonts w:ascii="宋体" w:hAnsi="宋体"/>
          <w:szCs w:val="21"/>
          <w:lang w:eastAsia="zh-CN"/>
        </w:rPr>
        <w:t>6</w:t>
      </w:r>
      <w:r>
        <w:rPr>
          <w:rFonts w:ascii="宋体" w:hAnsi="宋体" w:hint="eastAsia"/>
          <w:szCs w:val="21"/>
          <w:lang w:eastAsia="zh-CN"/>
        </w:rPr>
        <w:t>上传文件</w:t>
      </w:r>
    </w:p>
    <w:p w14:paraId="0EF94CC4" w14:textId="47322713" w:rsidR="00C725E2" w:rsidRPr="007244DF" w:rsidRDefault="00C725E2" w:rsidP="007244DF">
      <w:pPr>
        <w:widowControl w:val="0"/>
        <w:spacing w:after="0" w:line="360" w:lineRule="auto"/>
        <w:jc w:val="center"/>
        <w:rPr>
          <w:rFonts w:ascii="宋体" w:eastAsia="宋体" w:hAnsi="宋体" w:cs="Times New Roman"/>
          <w:kern w:val="2"/>
          <w:lang w:eastAsia="zh-CN"/>
        </w:rPr>
      </w:pPr>
      <w:r w:rsidRPr="00C725E2">
        <w:rPr>
          <w:noProof/>
          <w:lang w:eastAsia="zh-CN"/>
        </w:rPr>
        <w:drawing>
          <wp:inline distT="0" distB="0" distL="0" distR="0" wp14:anchorId="43E45912" wp14:editId="2A39D158">
            <wp:extent cx="4820323" cy="1743318"/>
            <wp:effectExtent l="0" t="0" r="0" b="9525"/>
            <wp:docPr id="19359530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95307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360B9" w14:textId="725FAC1C" w:rsidR="00A5468F" w:rsidRPr="00A5468F" w:rsidRDefault="00A5468F" w:rsidP="00A5468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</w:t>
      </w:r>
      <w:r w:rsidR="007244DF">
        <w:rPr>
          <w:rFonts w:ascii="宋体" w:hAnsi="宋体"/>
          <w:szCs w:val="21"/>
          <w:lang w:eastAsia="zh-CN"/>
        </w:rPr>
        <w:t>7</w:t>
      </w:r>
      <w:r>
        <w:rPr>
          <w:rFonts w:ascii="宋体" w:hAnsi="宋体" w:hint="eastAsia"/>
          <w:szCs w:val="21"/>
          <w:lang w:eastAsia="zh-CN"/>
        </w:rPr>
        <w:t>删除文件模块</w:t>
      </w:r>
    </w:p>
    <w:p w14:paraId="50D30804" w14:textId="77777777" w:rsidR="004D0CA9" w:rsidRPr="0008353B" w:rsidRDefault="0053745E" w:rsidP="0008353B">
      <w:pPr>
        <w:pStyle w:val="3"/>
        <w:widowControl w:val="0"/>
        <w:spacing w:before="120" w:after="120"/>
        <w:jc w:val="both"/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</w:pPr>
      <w:bookmarkStart w:id="9" w:name="日程管理"/>
      <w:bookmarkEnd w:id="8"/>
      <w:r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 xml:space="preserve">4.3 </w:t>
      </w:r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日程管理</w:t>
      </w:r>
    </w:p>
    <w:p w14:paraId="4AE764A8" w14:textId="77777777" w:rsidR="004D0CA9" w:rsidRPr="0008353B" w:rsidRDefault="0053745E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新增日程：点击“新增日程”，填写事件名称、起止时间、提醒时间等。</w:t>
      </w:r>
    </w:p>
    <w:p w14:paraId="2A0D6DC1" w14:textId="77777777" w:rsidR="004D0CA9" w:rsidRPr="0008353B" w:rsidRDefault="0053745E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编辑日程：点击日程记录后进行编辑。</w:t>
      </w:r>
    </w:p>
    <w:p w14:paraId="6B18C569" w14:textId="7CF0900D" w:rsidR="004D0CA9" w:rsidRPr="0008353B" w:rsidRDefault="0053745E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删除日程：点击对应日程的“删除”按钮。</w:t>
      </w:r>
    </w:p>
    <w:p w14:paraId="1FDA6257" w14:textId="17FB6CF7" w:rsidR="007244DF" w:rsidRDefault="00C725E2" w:rsidP="00C725E2">
      <w:pPr>
        <w:pStyle w:val="Compact"/>
        <w:ind w:left="36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A33B004" wp14:editId="377C3E76">
            <wp:extent cx="5486400" cy="2803525"/>
            <wp:effectExtent l="0" t="0" r="0" b="0"/>
            <wp:docPr id="8596015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60153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EC8A" w14:textId="66A2C614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8</w:t>
      </w:r>
      <w:r>
        <w:rPr>
          <w:rFonts w:ascii="宋体" w:hAnsi="宋体" w:hint="eastAsia"/>
          <w:szCs w:val="21"/>
          <w:lang w:eastAsia="zh-CN"/>
        </w:rPr>
        <w:t>日程管理模块</w:t>
      </w:r>
    </w:p>
    <w:p w14:paraId="477417ED" w14:textId="77777777" w:rsidR="007244DF" w:rsidRDefault="00C725E2" w:rsidP="007244DF">
      <w:pPr>
        <w:pStyle w:val="Compact"/>
        <w:jc w:val="center"/>
        <w:rPr>
          <w:lang w:eastAsia="zh-CN"/>
        </w:rPr>
      </w:pPr>
      <w:r w:rsidRPr="00C725E2">
        <w:rPr>
          <w:noProof/>
          <w:lang w:eastAsia="zh-CN"/>
        </w:rPr>
        <w:drawing>
          <wp:inline distT="0" distB="0" distL="0" distR="0" wp14:anchorId="060C8CCB" wp14:editId="17F64D3C">
            <wp:extent cx="3575050" cy="4026916"/>
            <wp:effectExtent l="0" t="0" r="6350" b="0"/>
            <wp:docPr id="6094470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44708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8659" cy="4030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A2939" w14:textId="0D18642E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9</w:t>
      </w:r>
      <w:r>
        <w:rPr>
          <w:rFonts w:ascii="宋体" w:hAnsi="宋体" w:hint="eastAsia"/>
          <w:szCs w:val="21"/>
          <w:lang w:eastAsia="zh-CN"/>
        </w:rPr>
        <w:t>新建日程</w:t>
      </w:r>
    </w:p>
    <w:p w14:paraId="01C6C715" w14:textId="77777777" w:rsidR="007244DF" w:rsidRDefault="00C725E2" w:rsidP="007244DF">
      <w:pPr>
        <w:pStyle w:val="Compact"/>
        <w:rPr>
          <w:lang w:eastAsia="zh-CN"/>
        </w:rPr>
      </w:pPr>
      <w:r w:rsidRPr="00C725E2">
        <w:rPr>
          <w:noProof/>
          <w:lang w:eastAsia="zh-CN"/>
        </w:rPr>
        <w:lastRenderedPageBreak/>
        <w:drawing>
          <wp:inline distT="0" distB="0" distL="0" distR="0" wp14:anchorId="4266E7A4" wp14:editId="00D14E62">
            <wp:extent cx="5468113" cy="3448531"/>
            <wp:effectExtent l="0" t="0" r="0" b="0"/>
            <wp:docPr id="18519269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92697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0229B" w14:textId="223BAFDB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0</w:t>
      </w:r>
      <w:r>
        <w:rPr>
          <w:rFonts w:ascii="宋体" w:hAnsi="宋体" w:hint="eastAsia"/>
          <w:szCs w:val="21"/>
          <w:lang w:eastAsia="zh-CN"/>
        </w:rPr>
        <w:t>编辑日程</w:t>
      </w:r>
    </w:p>
    <w:p w14:paraId="0801E2AD" w14:textId="54EF7776" w:rsidR="00C725E2" w:rsidRDefault="00C725E2" w:rsidP="007244DF">
      <w:pPr>
        <w:pStyle w:val="Compact"/>
        <w:jc w:val="center"/>
        <w:rPr>
          <w:lang w:eastAsia="zh-CN"/>
        </w:rPr>
      </w:pPr>
      <w:r w:rsidRPr="00C725E2">
        <w:rPr>
          <w:noProof/>
          <w:lang w:eastAsia="zh-CN"/>
        </w:rPr>
        <w:drawing>
          <wp:inline distT="0" distB="0" distL="0" distR="0" wp14:anchorId="5BD0A10C" wp14:editId="6DBF2CF0">
            <wp:extent cx="4801270" cy="1829055"/>
            <wp:effectExtent l="0" t="0" r="0" b="0"/>
            <wp:docPr id="11269604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96044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3E408" w14:textId="3AEDD35E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bookmarkStart w:id="10" w:name="智能助手预留"/>
      <w:bookmarkEnd w:id="9"/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1</w:t>
      </w:r>
      <w:r>
        <w:rPr>
          <w:rFonts w:ascii="宋体" w:hAnsi="宋体" w:hint="eastAsia"/>
          <w:szCs w:val="21"/>
          <w:lang w:eastAsia="zh-CN"/>
        </w:rPr>
        <w:t>删除日程</w:t>
      </w:r>
    </w:p>
    <w:p w14:paraId="305A2D0E" w14:textId="195AC791" w:rsidR="004D0CA9" w:rsidRDefault="0053745E" w:rsidP="0008353B">
      <w:pPr>
        <w:pStyle w:val="3"/>
        <w:widowControl w:val="0"/>
        <w:spacing w:before="120" w:after="120"/>
        <w:jc w:val="both"/>
        <w:rPr>
          <w:lang w:eastAsia="zh-CN"/>
        </w:rPr>
      </w:pPr>
      <w:r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 xml:space="preserve">4.4 </w:t>
      </w:r>
      <w:r w:rsidR="00DE2ADA"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知识库管理模块</w:t>
      </w:r>
    </w:p>
    <w:p w14:paraId="0E7F38BF" w14:textId="79219BFC" w:rsidR="004D0CA9" w:rsidRPr="0008353B" w:rsidRDefault="00C53096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本系统将知识库分为了公共知识库和部门知识库，公共知识库中的内容由管理员投递，供所有员工检索。部门知识库则是由对应部门管理和使用。</w:t>
      </w:r>
    </w:p>
    <w:p w14:paraId="196A0C15" w14:textId="609839D2" w:rsidR="00C53096" w:rsidRPr="0008353B" w:rsidRDefault="00C53096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新增知识库：点击“添加”,填写知识库名称等信息。</w:t>
      </w:r>
    </w:p>
    <w:p w14:paraId="6C4F6DBB" w14:textId="505ED182" w:rsidR="00C53096" w:rsidRPr="0008353B" w:rsidRDefault="00C53096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编辑知识库：点击对应知识库的“编辑”按钮后可以进行编辑。</w:t>
      </w:r>
    </w:p>
    <w:p w14:paraId="3F7FB422" w14:textId="4561B4B8" w:rsidR="00C53096" w:rsidRPr="0008353B" w:rsidRDefault="00C53096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删除知识库：点击对应知识库的“删除”按钮。</w:t>
      </w:r>
    </w:p>
    <w:p w14:paraId="67EF576D" w14:textId="090A00A2" w:rsidR="00692211" w:rsidRPr="0008353B" w:rsidRDefault="00C53096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投递文本信息：在编辑页面</w:t>
      </w:r>
      <w:r w:rsidR="008133A8">
        <w:rPr>
          <w:rFonts w:ascii="宋体" w:eastAsia="宋体" w:hAnsi="宋体" w:cs="Times New Roman" w:hint="eastAsia"/>
          <w:kern w:val="2"/>
          <w:lang w:eastAsia="zh-CN"/>
        </w:rPr>
        <w:t>中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点击“文档管理”</w:t>
      </w:r>
      <w:r w:rsidR="00692211" w:rsidRPr="0008353B">
        <w:rPr>
          <w:rFonts w:ascii="宋体" w:eastAsia="宋体" w:hAnsi="宋体" w:cs="Times New Roman" w:hint="eastAsia"/>
          <w:kern w:val="2"/>
          <w:lang w:eastAsia="zh-CN"/>
        </w:rPr>
        <w:t>后可以进行添加文本操作</w:t>
      </w:r>
    </w:p>
    <w:p w14:paraId="77C58E58" w14:textId="50D29DCE" w:rsidR="00692211" w:rsidRDefault="00692211" w:rsidP="00692211">
      <w:pPr>
        <w:pStyle w:val="Compact"/>
        <w:rPr>
          <w:b/>
          <w:bCs/>
          <w:lang w:eastAsia="zh-CN"/>
        </w:rPr>
      </w:pPr>
      <w:r>
        <w:rPr>
          <w:noProof/>
        </w:rPr>
        <w:lastRenderedPageBreak/>
        <w:drawing>
          <wp:inline distT="0" distB="0" distL="0" distR="0" wp14:anchorId="07942237" wp14:editId="56EEC485">
            <wp:extent cx="5486400" cy="22428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CDD0" w14:textId="47A3C92C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2</w:t>
      </w:r>
      <w:r>
        <w:rPr>
          <w:rFonts w:ascii="宋体" w:hAnsi="宋体" w:hint="eastAsia"/>
          <w:szCs w:val="21"/>
          <w:lang w:eastAsia="zh-CN"/>
        </w:rPr>
        <w:t>知识库管理</w:t>
      </w:r>
    </w:p>
    <w:p w14:paraId="0E4E95A6" w14:textId="71696955" w:rsidR="00692211" w:rsidRDefault="00692211" w:rsidP="007244DF">
      <w:pPr>
        <w:pStyle w:val="Compact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17B83E0A" wp14:editId="75A65661">
            <wp:extent cx="5486400" cy="40468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AE59A" w14:textId="5B04871E" w:rsidR="007244DF" w:rsidRPr="007244DF" w:rsidRDefault="007244DF" w:rsidP="007244DF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3</w:t>
      </w:r>
      <w:r>
        <w:rPr>
          <w:rFonts w:ascii="宋体" w:hAnsi="宋体" w:hint="eastAsia"/>
          <w:szCs w:val="21"/>
          <w:lang w:eastAsia="zh-CN"/>
        </w:rPr>
        <w:t>新增知识库</w:t>
      </w:r>
    </w:p>
    <w:p w14:paraId="621EA546" w14:textId="57C06037" w:rsidR="00692211" w:rsidRDefault="00692211" w:rsidP="007244DF">
      <w:pPr>
        <w:pStyle w:val="Compact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D38A4EC" wp14:editId="25C29180">
            <wp:extent cx="5486400" cy="50755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7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AD22A" w14:textId="72905F70" w:rsidR="00692211" w:rsidRPr="008133A8" w:rsidRDefault="007244DF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4</w:t>
      </w:r>
      <w:r>
        <w:rPr>
          <w:rFonts w:ascii="宋体" w:hAnsi="宋体" w:hint="eastAsia"/>
          <w:szCs w:val="21"/>
          <w:lang w:eastAsia="zh-CN"/>
        </w:rPr>
        <w:t>知识库设置</w:t>
      </w:r>
      <w:r w:rsidRPr="007244DF">
        <w:rPr>
          <w:rFonts w:ascii="宋体" w:hAnsi="宋体" w:hint="eastAsia"/>
          <w:szCs w:val="21"/>
          <w:lang w:eastAsia="zh-CN"/>
        </w:rPr>
        <w:t xml:space="preserve"> </w:t>
      </w:r>
    </w:p>
    <w:p w14:paraId="7C957BA8" w14:textId="2A0D7063" w:rsidR="00692211" w:rsidRDefault="00692211" w:rsidP="007244DF">
      <w:pPr>
        <w:pStyle w:val="Compact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08057720" wp14:editId="384B5237">
            <wp:extent cx="5486400" cy="123063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D60ED" w14:textId="358E43B1" w:rsidR="008133A8" w:rsidRPr="008133A8" w:rsidRDefault="008133A8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5</w:t>
      </w:r>
      <w:r>
        <w:rPr>
          <w:rFonts w:ascii="宋体" w:hAnsi="宋体" w:hint="eastAsia"/>
          <w:szCs w:val="21"/>
          <w:lang w:eastAsia="zh-CN"/>
        </w:rPr>
        <w:t>知识库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添加文本</w:t>
      </w:r>
    </w:p>
    <w:p w14:paraId="51D46FAA" w14:textId="7D17699E" w:rsidR="00692211" w:rsidRDefault="00692211" w:rsidP="00692211">
      <w:pPr>
        <w:pStyle w:val="Compact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73CAA67" wp14:editId="483266C8">
            <wp:extent cx="5486400" cy="187769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5FBD" w14:textId="36EFDF51" w:rsidR="00D1111C" w:rsidRPr="00D1111C" w:rsidRDefault="00D1111C" w:rsidP="00D1111C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</w:t>
      </w:r>
      <w:r w:rsidR="008133A8">
        <w:rPr>
          <w:rFonts w:ascii="宋体" w:hAnsi="宋体"/>
          <w:szCs w:val="21"/>
          <w:lang w:eastAsia="zh-CN"/>
        </w:rPr>
        <w:t>16</w:t>
      </w:r>
      <w:r>
        <w:rPr>
          <w:rFonts w:ascii="宋体" w:hAnsi="宋体" w:hint="eastAsia"/>
          <w:szCs w:val="21"/>
          <w:lang w:eastAsia="zh-CN"/>
        </w:rPr>
        <w:t>管理知识库模块</w:t>
      </w:r>
    </w:p>
    <w:p w14:paraId="66ED4A8B" w14:textId="41698F4B" w:rsidR="00692211" w:rsidRPr="0008353B" w:rsidRDefault="00692211" w:rsidP="0008353B">
      <w:pPr>
        <w:pStyle w:val="3"/>
        <w:widowControl w:val="0"/>
        <w:spacing w:before="120" w:after="120"/>
        <w:jc w:val="both"/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</w:pPr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4</w:t>
      </w:r>
      <w:r w:rsidRPr="0008353B">
        <w:rPr>
          <w:rFonts w:ascii="黑体" w:eastAsia="黑体" w:hAnsi="黑体" w:cs="黑体"/>
          <w:color w:val="auto"/>
          <w:kern w:val="2"/>
          <w:sz w:val="24"/>
          <w:szCs w:val="24"/>
          <w:lang w:eastAsia="zh-CN"/>
        </w:rPr>
        <w:t>.5</w:t>
      </w:r>
      <w:r w:rsidRPr="0008353B">
        <w:rPr>
          <w:rFonts w:ascii="黑体" w:eastAsia="黑体" w:hAnsi="黑体" w:cs="黑体" w:hint="eastAsia"/>
          <w:color w:val="auto"/>
          <w:kern w:val="2"/>
          <w:sz w:val="24"/>
          <w:szCs w:val="24"/>
          <w:lang w:eastAsia="zh-CN"/>
        </w:rPr>
        <w:t>智能助手功能模块</w:t>
      </w:r>
    </w:p>
    <w:p w14:paraId="53D9769B" w14:textId="77777777" w:rsidR="001F35E9" w:rsidRPr="0008353B" w:rsidRDefault="00692211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本模块基于 Agent（智能代理） 和 RAG（检索增强生成，Retrieval-Augmented Generation） 等先进技术构建，结合大语言模型（LLM）的能力，实现智能化信息处理与任务执行。</w:t>
      </w:r>
    </w:p>
    <w:p w14:paraId="2E9C300D" w14:textId="77777777" w:rsidR="008133A8" w:rsidRPr="008133A8" w:rsidRDefault="00692211" w:rsidP="008133A8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rPr>
          <w:b/>
          <w:bCs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文件上传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：在智能助手页面种点击“上传文件”即可，之后知识库会自动处理文档内容。</w:t>
      </w:r>
      <w:r w:rsidR="001F35E9" w:rsidRPr="0008353B">
        <w:rPr>
          <w:rFonts w:ascii="宋体" w:eastAsia="宋体" w:hAnsi="宋体" w:cs="Times New Roman"/>
          <w:kern w:val="2"/>
          <w:lang w:eastAsia="zh-CN"/>
        </w:rPr>
        <w:t>支持PDF、Word、Excel、PPT等常见格式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。</w:t>
      </w:r>
    </w:p>
    <w:p w14:paraId="7597EF2E" w14:textId="4200741C" w:rsidR="0053745E" w:rsidRDefault="0053745E" w:rsidP="008133A8">
      <w:pPr>
        <w:widowControl w:val="0"/>
        <w:spacing w:after="0" w:line="360" w:lineRule="auto"/>
        <w:jc w:val="center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4F0E1279" wp14:editId="69E7923B">
            <wp:extent cx="3590925" cy="121920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325AC" w14:textId="06582411" w:rsidR="008133A8" w:rsidRPr="008133A8" w:rsidRDefault="008133A8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7</w:t>
      </w:r>
      <w:r>
        <w:rPr>
          <w:rFonts w:ascii="宋体" w:hAnsi="宋体" w:hint="eastAsia"/>
          <w:szCs w:val="21"/>
          <w:lang w:eastAsia="zh-CN"/>
        </w:rPr>
        <w:t>智能助手上传文件</w:t>
      </w:r>
    </w:p>
    <w:p w14:paraId="4C1AA8C9" w14:textId="67676C14" w:rsidR="00692211" w:rsidRPr="0008353B" w:rsidRDefault="00692211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文件转换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：在对话时，提出相关要求，可以将文本信息转换为word和excel文件并输出。</w:t>
      </w:r>
    </w:p>
    <w:p w14:paraId="05AA1E06" w14:textId="5D3A4062" w:rsidR="0053745E" w:rsidRDefault="0053745E" w:rsidP="0053745E">
      <w:pPr>
        <w:pStyle w:val="Compact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35F5CB03" wp14:editId="3F395971">
            <wp:extent cx="5486400" cy="645160"/>
            <wp:effectExtent l="0" t="0" r="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E4F1" w14:textId="1DE24C2F" w:rsidR="008133A8" w:rsidRPr="008133A8" w:rsidRDefault="008133A8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8</w:t>
      </w:r>
      <w:r>
        <w:rPr>
          <w:rFonts w:ascii="宋体" w:hAnsi="宋体" w:hint="eastAsia"/>
          <w:szCs w:val="21"/>
          <w:lang w:eastAsia="zh-CN"/>
        </w:rPr>
        <w:t>文件转换</w:t>
      </w:r>
    </w:p>
    <w:p w14:paraId="35CA1610" w14:textId="162922C3" w:rsidR="00692211" w:rsidRPr="0008353B" w:rsidRDefault="00692211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日程设置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：</w:t>
      </w:r>
      <w:bookmarkStart w:id="11" w:name="OLE_LINK1"/>
      <w:r w:rsidR="001F35E9" w:rsidRPr="0008353B">
        <w:rPr>
          <w:rFonts w:ascii="宋体" w:eastAsia="宋体" w:hAnsi="宋体" w:cs="Times New Roman"/>
          <w:kern w:val="2"/>
          <w:lang w:eastAsia="zh-CN"/>
        </w:rPr>
        <w:t>通过自然语言输入</w:t>
      </w:r>
      <w:bookmarkEnd w:id="11"/>
      <w:r w:rsidR="001F35E9" w:rsidRPr="0008353B">
        <w:rPr>
          <w:rFonts w:ascii="宋体" w:eastAsia="宋体" w:hAnsi="宋体" w:cs="Times New Roman"/>
          <w:kern w:val="2"/>
          <w:lang w:eastAsia="zh-CN"/>
        </w:rPr>
        <w:t>（如“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今天</w:t>
      </w:r>
      <w:r w:rsidR="001F35E9" w:rsidRPr="0008353B">
        <w:rPr>
          <w:rFonts w:ascii="宋体" w:eastAsia="宋体" w:hAnsi="宋体" w:cs="Times New Roman"/>
          <w:kern w:val="2"/>
          <w:lang w:eastAsia="zh-CN"/>
        </w:rPr>
        <w:t>上午10点开会”），自动解析并创建日历事件</w:t>
      </w:r>
    </w:p>
    <w:p w14:paraId="43275D18" w14:textId="0D917A2C" w:rsidR="0053745E" w:rsidRDefault="0053745E" w:rsidP="0053745E">
      <w:pPr>
        <w:pStyle w:val="Compact"/>
        <w:rPr>
          <w:b/>
          <w:bCs/>
          <w:lang w:eastAsia="zh-CN"/>
        </w:rPr>
      </w:pPr>
      <w:r>
        <w:rPr>
          <w:noProof/>
        </w:rPr>
        <w:lastRenderedPageBreak/>
        <w:drawing>
          <wp:inline distT="0" distB="0" distL="0" distR="0" wp14:anchorId="5C313DC6" wp14:editId="3DBB9CD7">
            <wp:extent cx="5486400" cy="73342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E52" w14:textId="00309F1F" w:rsidR="008133A8" w:rsidRPr="008133A8" w:rsidRDefault="008133A8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19</w:t>
      </w:r>
      <w:r>
        <w:rPr>
          <w:rFonts w:ascii="宋体" w:hAnsi="宋体" w:hint="eastAsia"/>
          <w:szCs w:val="21"/>
          <w:lang w:eastAsia="zh-CN"/>
        </w:rPr>
        <w:t>智能助手上传日程信息</w:t>
      </w:r>
    </w:p>
    <w:p w14:paraId="24BD44FF" w14:textId="617CBA7F" w:rsidR="00692211" w:rsidRPr="0008353B" w:rsidRDefault="00692211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消息提醒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：</w:t>
      </w:r>
      <w:r w:rsidR="001F35E9" w:rsidRPr="0008353B">
        <w:rPr>
          <w:rFonts w:ascii="宋体" w:eastAsia="宋体" w:hAnsi="宋体" w:cs="Times New Roman"/>
          <w:kern w:val="2"/>
          <w:lang w:eastAsia="zh-CN"/>
        </w:rPr>
        <w:t>通过自然语言输入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相关信息后会通过邮件的方式提醒你（要求账号的邮箱号正确）</w:t>
      </w:r>
    </w:p>
    <w:p w14:paraId="090B848A" w14:textId="2F161ED8" w:rsidR="0053745E" w:rsidRDefault="0053745E" w:rsidP="0053745E">
      <w:pPr>
        <w:pStyle w:val="Compact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4E6A2AF6" wp14:editId="4292D2AB">
            <wp:extent cx="5486400" cy="429895"/>
            <wp:effectExtent l="0" t="0" r="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A1B62" w14:textId="739A7544" w:rsidR="008133A8" w:rsidRPr="008133A8" w:rsidRDefault="008133A8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20</w:t>
      </w:r>
      <w:r>
        <w:rPr>
          <w:rFonts w:ascii="宋体" w:hAnsi="宋体" w:hint="eastAsia"/>
          <w:szCs w:val="21"/>
          <w:lang w:eastAsia="zh-CN"/>
        </w:rPr>
        <w:t>智能助手发送消息提醒</w:t>
      </w:r>
    </w:p>
    <w:p w14:paraId="09AAFB07" w14:textId="15A8C0F7" w:rsidR="00692211" w:rsidRPr="0008353B" w:rsidRDefault="00692211" w:rsidP="0008353B">
      <w:pPr>
        <w:widowControl w:val="0"/>
        <w:numPr>
          <w:ilvl w:val="0"/>
          <w:numId w:val="7"/>
        </w:numPr>
        <w:spacing w:after="0" w:line="360" w:lineRule="auto"/>
        <w:ind w:left="0"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网络搜索</w:t>
      </w:r>
      <w:r w:rsidR="001F35E9" w:rsidRPr="0008353B">
        <w:rPr>
          <w:rFonts w:ascii="宋体" w:eastAsia="宋体" w:hAnsi="宋体" w:cs="Times New Roman" w:hint="eastAsia"/>
          <w:kern w:val="2"/>
          <w:lang w:eastAsia="zh-CN"/>
        </w:rPr>
        <w:t>：当提出的问题涉及外部信息，系统会自动进行网络搜索。</w:t>
      </w:r>
    </w:p>
    <w:p w14:paraId="508180DA" w14:textId="08B0C01A" w:rsidR="00606F3E" w:rsidRDefault="0053745E" w:rsidP="00606F3E">
      <w:pPr>
        <w:pStyle w:val="Compact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04E8447E" wp14:editId="39C654D2">
            <wp:extent cx="5486400" cy="95948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5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74E9C" w14:textId="70B4B65A" w:rsidR="006B0ADA" w:rsidRPr="008133A8" w:rsidRDefault="006B0ADA" w:rsidP="008133A8">
      <w:pPr>
        <w:jc w:val="center"/>
        <w:rPr>
          <w:rFonts w:ascii="宋体" w:hAnsi="宋体"/>
          <w:szCs w:val="21"/>
          <w:lang w:eastAsia="zh-CN"/>
        </w:rPr>
      </w:pPr>
      <w:r>
        <w:rPr>
          <w:rFonts w:ascii="宋体" w:hAnsi="宋体" w:hint="eastAsia"/>
          <w:szCs w:val="21"/>
          <w:lang w:eastAsia="zh-CN"/>
        </w:rPr>
        <w:t>图</w:t>
      </w:r>
      <w:r>
        <w:rPr>
          <w:rFonts w:ascii="宋体" w:hAnsi="宋体" w:hint="eastAsia"/>
          <w:szCs w:val="21"/>
          <w:lang w:eastAsia="zh-CN"/>
        </w:rPr>
        <w:t>4</w:t>
      </w:r>
      <w:r>
        <w:rPr>
          <w:rFonts w:ascii="宋体" w:hAnsi="宋体"/>
          <w:szCs w:val="21"/>
          <w:lang w:eastAsia="zh-CN"/>
        </w:rPr>
        <w:t>-</w:t>
      </w:r>
      <w:r w:rsidR="008133A8">
        <w:rPr>
          <w:rFonts w:ascii="宋体" w:hAnsi="宋体"/>
          <w:szCs w:val="21"/>
          <w:lang w:eastAsia="zh-CN"/>
        </w:rPr>
        <w:t>21</w:t>
      </w:r>
      <w:r>
        <w:rPr>
          <w:rFonts w:ascii="宋体" w:hAnsi="宋体" w:hint="eastAsia"/>
          <w:szCs w:val="21"/>
          <w:lang w:eastAsia="zh-CN"/>
        </w:rPr>
        <w:t>智能助手模块</w:t>
      </w:r>
    </w:p>
    <w:p w14:paraId="333E3EF2" w14:textId="141A13F9" w:rsidR="004D0CA9" w:rsidRPr="0008353B" w:rsidRDefault="0053745E" w:rsidP="0008353B">
      <w:pPr>
        <w:pStyle w:val="1"/>
        <w:widowControl w:val="0"/>
        <w:spacing w:before="320" w:after="320"/>
        <w:jc w:val="center"/>
        <w:rPr>
          <w:rFonts w:ascii="Times New Roman" w:eastAsia="黑体" w:hAnsi="Times New Roman" w:cs="Times New Roman"/>
          <w:bCs/>
          <w:color w:val="auto"/>
          <w:kern w:val="44"/>
          <w:sz w:val="32"/>
          <w:szCs w:val="32"/>
          <w:lang w:eastAsia="zh-CN"/>
        </w:rPr>
      </w:pPr>
      <w:bookmarkStart w:id="12" w:name="五常见问题解答faq"/>
      <w:bookmarkEnd w:id="6"/>
      <w:bookmarkEnd w:id="10"/>
      <w:r w:rsidRPr="0008353B">
        <w:rPr>
          <w:rFonts w:ascii="Times New Roman" w:eastAsia="黑体" w:hAnsi="Times New Roman" w:cs="Times New Roman" w:hint="eastAsia"/>
          <w:bCs/>
          <w:color w:val="auto"/>
          <w:kern w:val="44"/>
          <w:sz w:val="32"/>
          <w:szCs w:val="32"/>
          <w:lang w:eastAsia="zh-CN"/>
        </w:rPr>
        <w:t>五、常见问题解答</w:t>
      </w:r>
    </w:p>
    <w:p w14:paraId="391647B9" w14:textId="79846DED" w:rsidR="004D0CA9" w:rsidRPr="0008353B" w:rsidRDefault="0053745E" w:rsidP="0008353B">
      <w:pPr>
        <w:widowControl w:val="0"/>
        <w:spacing w:after="0" w:line="360" w:lineRule="auto"/>
        <w:ind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Q</w:t>
      </w:r>
      <w:r w:rsidRPr="0008353B">
        <w:rPr>
          <w:rFonts w:ascii="宋体" w:eastAsia="宋体" w:hAnsi="宋体" w:cs="Times New Roman"/>
          <w:kern w:val="2"/>
          <w:lang w:eastAsia="zh-CN"/>
        </w:rPr>
        <w:t>1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：上传文档失败？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-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请确认文件格式是否受支持，大小是否超出限制。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-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检查网络连接是否正常。</w:t>
      </w:r>
    </w:p>
    <w:p w14:paraId="26CA6371" w14:textId="21683A25" w:rsidR="004D0CA9" w:rsidRPr="0008353B" w:rsidRDefault="0053745E" w:rsidP="0008353B">
      <w:pPr>
        <w:widowControl w:val="0"/>
        <w:spacing w:after="0" w:line="360" w:lineRule="auto"/>
        <w:ind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Q</w:t>
      </w:r>
      <w:r w:rsidRPr="0008353B">
        <w:rPr>
          <w:rFonts w:ascii="宋体" w:eastAsia="宋体" w:hAnsi="宋体" w:cs="Times New Roman"/>
          <w:kern w:val="2"/>
          <w:lang w:eastAsia="zh-CN"/>
        </w:rPr>
        <w:t>2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：提醒没有生效？</w:t>
      </w:r>
      <w:r w:rsidRPr="0008353B">
        <w:rPr>
          <w:rFonts w:ascii="宋体" w:eastAsia="宋体" w:hAnsi="宋体" w:cs="Times New Roman"/>
          <w:kern w:val="2"/>
          <w:lang w:eastAsia="zh-CN"/>
        </w:rPr>
        <w:t xml:space="preserve"> - 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请确认设置的提醒时间是否正确。</w:t>
      </w:r>
    </w:p>
    <w:p w14:paraId="5BE853E3" w14:textId="0FFB672C" w:rsidR="004D0CA9" w:rsidRPr="007244DF" w:rsidRDefault="0053745E" w:rsidP="007244DF">
      <w:pPr>
        <w:widowControl w:val="0"/>
        <w:spacing w:after="0" w:line="360" w:lineRule="auto"/>
        <w:ind w:firstLineChars="200" w:firstLine="480"/>
        <w:jc w:val="both"/>
        <w:rPr>
          <w:rFonts w:ascii="宋体" w:eastAsia="宋体" w:hAnsi="宋体" w:cs="Times New Roman"/>
          <w:kern w:val="2"/>
          <w:lang w:eastAsia="zh-CN"/>
        </w:rPr>
      </w:pPr>
      <w:r w:rsidRPr="0008353B">
        <w:rPr>
          <w:rFonts w:ascii="宋体" w:eastAsia="宋体" w:hAnsi="宋体" w:cs="Times New Roman" w:hint="eastAsia"/>
          <w:kern w:val="2"/>
          <w:lang w:eastAsia="zh-CN"/>
        </w:rPr>
        <w:t>Q</w:t>
      </w:r>
      <w:r w:rsidRPr="0008353B">
        <w:rPr>
          <w:rFonts w:ascii="宋体" w:eastAsia="宋体" w:hAnsi="宋体" w:cs="Times New Roman"/>
          <w:kern w:val="2"/>
          <w:lang w:eastAsia="zh-CN"/>
        </w:rPr>
        <w:t>3</w:t>
      </w:r>
      <w:r w:rsidRPr="0008353B">
        <w:rPr>
          <w:rFonts w:ascii="宋体" w:eastAsia="宋体" w:hAnsi="宋体" w:cs="Times New Roman" w:hint="eastAsia"/>
          <w:kern w:val="2"/>
          <w:lang w:eastAsia="zh-CN"/>
        </w:rPr>
        <w:t>：日程设置和提醒功能不属于一个模块，单纯的设置日程信息是不会提醒的</w:t>
      </w:r>
      <w:bookmarkEnd w:id="0"/>
      <w:bookmarkEnd w:id="12"/>
    </w:p>
    <w:sectPr w:rsidR="004D0CA9" w:rsidRPr="007244DF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51BC6" w14:textId="77777777" w:rsidR="00CC7016" w:rsidRDefault="00CC7016" w:rsidP="00BF4F2D">
      <w:pPr>
        <w:spacing w:after="0"/>
      </w:pPr>
      <w:r>
        <w:separator/>
      </w:r>
    </w:p>
  </w:endnote>
  <w:endnote w:type="continuationSeparator" w:id="0">
    <w:p w14:paraId="048295F0" w14:textId="77777777" w:rsidR="00CC7016" w:rsidRDefault="00CC7016" w:rsidP="00BF4F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52CB5" w14:textId="77777777" w:rsidR="00CC7016" w:rsidRDefault="00CC7016" w:rsidP="00BF4F2D">
      <w:pPr>
        <w:spacing w:after="0"/>
      </w:pPr>
      <w:r>
        <w:separator/>
      </w:r>
    </w:p>
  </w:footnote>
  <w:footnote w:type="continuationSeparator" w:id="0">
    <w:p w14:paraId="2A4DB5D4" w14:textId="77777777" w:rsidR="00CC7016" w:rsidRDefault="00CC7016" w:rsidP="00BF4F2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DCF8D7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3891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39C32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8720FAE"/>
    <w:multiLevelType w:val="multilevel"/>
    <w:tmpl w:val="62B2A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0E58EB"/>
    <w:multiLevelType w:val="multilevel"/>
    <w:tmpl w:val="0F5A37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0CA9"/>
    <w:rsid w:val="0008353B"/>
    <w:rsid w:val="00084B36"/>
    <w:rsid w:val="00095BA4"/>
    <w:rsid w:val="001372EB"/>
    <w:rsid w:val="00181D56"/>
    <w:rsid w:val="001B7352"/>
    <w:rsid w:val="001D681F"/>
    <w:rsid w:val="001F35E9"/>
    <w:rsid w:val="002252D6"/>
    <w:rsid w:val="00226333"/>
    <w:rsid w:val="0024431F"/>
    <w:rsid w:val="00273239"/>
    <w:rsid w:val="002927E3"/>
    <w:rsid w:val="002B4975"/>
    <w:rsid w:val="002E5EA4"/>
    <w:rsid w:val="003111FD"/>
    <w:rsid w:val="00382321"/>
    <w:rsid w:val="003A3F97"/>
    <w:rsid w:val="003C6693"/>
    <w:rsid w:val="00401A53"/>
    <w:rsid w:val="004B289E"/>
    <w:rsid w:val="004D0CA9"/>
    <w:rsid w:val="004F53D3"/>
    <w:rsid w:val="0053745E"/>
    <w:rsid w:val="00576FF1"/>
    <w:rsid w:val="005A0E69"/>
    <w:rsid w:val="00606F3E"/>
    <w:rsid w:val="00614856"/>
    <w:rsid w:val="00646F2E"/>
    <w:rsid w:val="0064753C"/>
    <w:rsid w:val="00692211"/>
    <w:rsid w:val="006B0ADA"/>
    <w:rsid w:val="007244DF"/>
    <w:rsid w:val="00731486"/>
    <w:rsid w:val="007418AC"/>
    <w:rsid w:val="00801F7C"/>
    <w:rsid w:val="008133A8"/>
    <w:rsid w:val="00822B8E"/>
    <w:rsid w:val="008A0AF0"/>
    <w:rsid w:val="008A3311"/>
    <w:rsid w:val="00982893"/>
    <w:rsid w:val="00A46C3A"/>
    <w:rsid w:val="00A5468F"/>
    <w:rsid w:val="00B54D9A"/>
    <w:rsid w:val="00BF4F2D"/>
    <w:rsid w:val="00C15D1F"/>
    <w:rsid w:val="00C53096"/>
    <w:rsid w:val="00C725E2"/>
    <w:rsid w:val="00C84ADD"/>
    <w:rsid w:val="00C9334D"/>
    <w:rsid w:val="00CC7016"/>
    <w:rsid w:val="00CD4B10"/>
    <w:rsid w:val="00D1111C"/>
    <w:rsid w:val="00DE2ADA"/>
    <w:rsid w:val="00E51628"/>
    <w:rsid w:val="00E842D4"/>
    <w:rsid w:val="00EB4B72"/>
    <w:rsid w:val="00ED31FD"/>
    <w:rsid w:val="00F41A4D"/>
    <w:rsid w:val="00FC2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455A1C"/>
  <w15:docId w15:val="{E1ABFD0D-2D6F-4963-A1C4-8B6C38F23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133A8"/>
  </w:style>
  <w:style w:type="paragraph" w:styleId="1">
    <w:name w:val="heading 1"/>
    <w:basedOn w:val="a"/>
    <w:next w:val="a0"/>
    <w:link w:val="10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BF4F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F4F2D"/>
    <w:rPr>
      <w:sz w:val="18"/>
      <w:szCs w:val="18"/>
    </w:rPr>
  </w:style>
  <w:style w:type="paragraph" w:styleId="af2">
    <w:name w:val="footer"/>
    <w:basedOn w:val="a"/>
    <w:link w:val="af3"/>
    <w:rsid w:val="00BF4F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F4F2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291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李king</dc:creator>
  <cp:keywords/>
  <cp:lastModifiedBy>邹凯 黄</cp:lastModifiedBy>
  <cp:revision>4</cp:revision>
  <dcterms:created xsi:type="dcterms:W3CDTF">2025-07-22T07:26:00Z</dcterms:created>
  <dcterms:modified xsi:type="dcterms:W3CDTF">2025-08-23T04:33:00Z</dcterms:modified>
</cp:coreProperties>
</file>